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5FBEF6" w14:textId="77777777" w:rsidR="00DB11E7" w:rsidRPr="00587804" w:rsidRDefault="00DB11E7" w:rsidP="00DB11E7">
      <w:pPr>
        <w:rPr>
          <w:b/>
          <w:bCs/>
        </w:rPr>
      </w:pPr>
      <w:r w:rsidRPr="00587804">
        <w:rPr>
          <w:b/>
          <w:bCs/>
        </w:rPr>
        <w:t>Introduction</w:t>
      </w:r>
    </w:p>
    <w:p w14:paraId="5F2DD734" w14:textId="77777777" w:rsidR="00DB11E7" w:rsidRDefault="00DB11E7" w:rsidP="00DB11E7">
      <w:r>
        <w:t>Hello,</w:t>
      </w:r>
    </w:p>
    <w:p w14:paraId="7CA5DF0C" w14:textId="77777777" w:rsidR="00DB11E7" w:rsidRDefault="00DB11E7" w:rsidP="00DB11E7">
      <w:r>
        <w:t>Our topic is about California’s natural gas Emissions</w:t>
      </w:r>
    </w:p>
    <w:p w14:paraId="026AC48D" w14:textId="77777777" w:rsidR="00DB11E7" w:rsidRDefault="00DB11E7" w:rsidP="00DB11E7">
      <w:r>
        <w:t>And Our team consists of myself Rose, Elissa, and Lauren</w:t>
      </w:r>
    </w:p>
    <w:p w14:paraId="55030BFF" w14:textId="77777777" w:rsidR="00DB11E7" w:rsidRPr="00587804" w:rsidRDefault="00DB11E7" w:rsidP="00DB11E7">
      <w:pPr>
        <w:rPr>
          <w:b/>
          <w:bCs/>
        </w:rPr>
      </w:pPr>
      <w:r w:rsidRPr="00587804">
        <w:rPr>
          <w:b/>
          <w:bCs/>
        </w:rPr>
        <w:t>Agenda</w:t>
      </w:r>
    </w:p>
    <w:p w14:paraId="70F00702" w14:textId="77777777" w:rsidR="00DB11E7" w:rsidRDefault="00DB11E7" w:rsidP="00DB11E7">
      <w:r>
        <w:t>This is our Agenda for today which includes Background of the topic and our Machine Learning Model</w:t>
      </w:r>
    </w:p>
    <w:p w14:paraId="4349D29C" w14:textId="77777777" w:rsidR="00DB11E7" w:rsidRDefault="00DB11E7" w:rsidP="00DB11E7"/>
    <w:p w14:paraId="02218052" w14:textId="77777777" w:rsidR="00DB11E7" w:rsidRPr="009125DE" w:rsidRDefault="00DB11E7" w:rsidP="00DB11E7">
      <w:pPr>
        <w:rPr>
          <w:b/>
          <w:bCs/>
        </w:rPr>
      </w:pPr>
      <w:r w:rsidRPr="009125DE">
        <w:rPr>
          <w:b/>
          <w:bCs/>
        </w:rPr>
        <w:t>Rose-The Topic</w:t>
      </w:r>
    </w:p>
    <w:p w14:paraId="5A446E81" w14:textId="77777777" w:rsidR="00DB11E7" w:rsidRDefault="00DB11E7" w:rsidP="00DB11E7"/>
    <w:p w14:paraId="0E5024DC" w14:textId="77777777" w:rsidR="00DB11E7" w:rsidRPr="00587804" w:rsidRDefault="00DB11E7" w:rsidP="00DB11E7">
      <w:pPr>
        <w:rPr>
          <w:b/>
          <w:bCs/>
        </w:rPr>
      </w:pPr>
      <w:r w:rsidRPr="00587804">
        <w:rPr>
          <w:b/>
          <w:bCs/>
        </w:rPr>
        <w:t>Background</w:t>
      </w:r>
    </w:p>
    <w:p w14:paraId="33A2B5CF" w14:textId="77777777" w:rsidR="00DB11E7" w:rsidRDefault="00DB11E7" w:rsidP="00DB11E7">
      <w:r>
        <w:t xml:space="preserve">In California the </w:t>
      </w:r>
      <w:r w:rsidRPr="00F21964">
        <w:t>Transportation sector contributes 83% o</w:t>
      </w:r>
      <w:r>
        <w:t xml:space="preserve">f </w:t>
      </w:r>
      <w:r w:rsidRPr="00F21964">
        <w:t>nitrogen emissions, 95% of diesel particulate matter</w:t>
      </w:r>
      <w:r>
        <w:t>,</w:t>
      </w:r>
      <w:r w:rsidRPr="00F21964">
        <w:t xml:space="preserve"> and nearly 35% of statewide greenhouse gas (GHG) emissions</w:t>
      </w:r>
      <w:r>
        <w:t xml:space="preserve">, </w:t>
      </w:r>
    </w:p>
    <w:p w14:paraId="04258E49" w14:textId="77777777" w:rsidR="00DB11E7" w:rsidRDefault="00DB11E7" w:rsidP="00DB11E7">
      <w:r>
        <w:t>To help improve the situation many zero emission vehicles are being introduces into California which i</w:t>
      </w:r>
      <w:r w:rsidRPr="00F21964">
        <w:t>nclude battery plug-in electric vehicles, plug-in hybrid electric vehicles, and hydrogen fuel cell electric vehicles as they do not emit any greenhouse gases or air pollutant emissions from their tailpipes.</w:t>
      </w:r>
    </w:p>
    <w:p w14:paraId="2FD02FF5" w14:textId="77777777" w:rsidR="00DB11E7" w:rsidRPr="00587804" w:rsidRDefault="00DB11E7" w:rsidP="00DB11E7">
      <w:pPr>
        <w:rPr>
          <w:b/>
          <w:bCs/>
        </w:rPr>
      </w:pPr>
      <w:r w:rsidRPr="00587804">
        <w:rPr>
          <w:b/>
          <w:bCs/>
        </w:rPr>
        <w:t>California Duck Dilemma</w:t>
      </w:r>
    </w:p>
    <w:p w14:paraId="60CC8EA3" w14:textId="77777777" w:rsidR="00DB11E7" w:rsidRDefault="00DB11E7" w:rsidP="00DB11E7">
      <w:r>
        <w:t>This curve is called a duck curve and it shows the low and high demand points for electricity in California throughout the day. The Power plants use renewable energy in the morning and usage goes down as people go to work. When people start to come home the state must quickly create a surge with natural gas which can be seen on the graph.</w:t>
      </w:r>
    </w:p>
    <w:p w14:paraId="457DA8C5" w14:textId="2B15335A" w:rsidR="00FF7B0D" w:rsidRPr="00DB11E7" w:rsidRDefault="00FF7B0D" w:rsidP="00DB11E7"/>
    <w:sectPr w:rsidR="00FF7B0D" w:rsidRPr="00DB11E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5906897"/>
    <w:multiLevelType w:val="hybridMultilevel"/>
    <w:tmpl w:val="6CB01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199981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1NLa0NLK0MDO3NDZU0lEKTi0uzszPAykwqQUAfya2ZCwAAAA="/>
  </w:docVars>
  <w:rsids>
    <w:rsidRoot w:val="00D3722E"/>
    <w:rsid w:val="00307417"/>
    <w:rsid w:val="003D4FFB"/>
    <w:rsid w:val="00671B67"/>
    <w:rsid w:val="008A5F57"/>
    <w:rsid w:val="009D7577"/>
    <w:rsid w:val="00B0624B"/>
    <w:rsid w:val="00B62C78"/>
    <w:rsid w:val="00C3385F"/>
    <w:rsid w:val="00D3722E"/>
    <w:rsid w:val="00DB11E7"/>
    <w:rsid w:val="00E41C03"/>
    <w:rsid w:val="00E57D5E"/>
    <w:rsid w:val="00E90F0F"/>
    <w:rsid w:val="00FF7B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C60413"/>
  <w15:chartTrackingRefBased/>
  <w15:docId w15:val="{EA232311-26A9-4565-9C9A-A8650ED761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11E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F7B0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100769">
      <w:bodyDiv w:val="1"/>
      <w:marLeft w:val="0"/>
      <w:marRight w:val="0"/>
      <w:marTop w:val="0"/>
      <w:marBottom w:val="0"/>
      <w:divBdr>
        <w:top w:val="none" w:sz="0" w:space="0" w:color="auto"/>
        <w:left w:val="none" w:sz="0" w:space="0" w:color="auto"/>
        <w:bottom w:val="none" w:sz="0" w:space="0" w:color="auto"/>
        <w:right w:val="none" w:sz="0" w:space="0" w:color="auto"/>
      </w:divBdr>
    </w:div>
    <w:div w:id="1999067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BF791A-55AF-4271-B7A6-4D42B7253E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4</TotalTime>
  <Pages>1</Pages>
  <Words>166</Words>
  <Characters>948</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lio Medina-Vasquez</dc:creator>
  <cp:keywords/>
  <dc:description/>
  <cp:lastModifiedBy>Robelio Medina-Vasquez</cp:lastModifiedBy>
  <cp:revision>6</cp:revision>
  <dcterms:created xsi:type="dcterms:W3CDTF">2022-04-05T00:59:00Z</dcterms:created>
  <dcterms:modified xsi:type="dcterms:W3CDTF">2022-04-08T03:32:00Z</dcterms:modified>
</cp:coreProperties>
</file>